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ione hol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o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l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3 East lake st chicago 606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sholman1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5328629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6/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3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